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3677B" w14:textId="77777777" w:rsidR="0022752F" w:rsidRDefault="003049E0">
      <w:pPr>
        <w:pStyle w:val="a4"/>
      </w:pPr>
      <w:r>
        <w:t>Лаб.6 Задача об эпидемии</w:t>
      </w:r>
    </w:p>
    <w:p w14:paraId="21F5AEF5" w14:textId="06396B5D" w:rsidR="0022752F" w:rsidRDefault="009D7F53">
      <w:pPr>
        <w:pStyle w:val="Author"/>
      </w:pPr>
      <w:r>
        <w:t>Поздняков Данила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4152660"/>
        <w:docPartObj>
          <w:docPartGallery w:val="Table of Contents"/>
          <w:docPartUnique/>
        </w:docPartObj>
      </w:sdtPr>
      <w:sdtEndPr/>
      <w:sdtContent>
        <w:p w14:paraId="6945AC3E" w14:textId="77777777" w:rsidR="0022752F" w:rsidRDefault="003049E0">
          <w:pPr>
            <w:pStyle w:val="ae"/>
          </w:pPr>
          <w:r>
            <w:t>Содержание</w:t>
          </w:r>
        </w:p>
        <w:p w14:paraId="30EDAC0D" w14:textId="77777777" w:rsidR="009D7F53" w:rsidRDefault="003049E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797189" w:history="1">
            <w:r w:rsidR="009D7F53" w:rsidRPr="00CD7FF3">
              <w:rPr>
                <w:rStyle w:val="ad"/>
                <w:noProof/>
              </w:rPr>
              <w:t>Цель работы</w:t>
            </w:r>
            <w:r w:rsidR="009D7F53">
              <w:rPr>
                <w:noProof/>
                <w:webHidden/>
              </w:rPr>
              <w:tab/>
            </w:r>
            <w:r w:rsidR="009D7F53">
              <w:rPr>
                <w:noProof/>
                <w:webHidden/>
              </w:rPr>
              <w:fldChar w:fldCharType="begin"/>
            </w:r>
            <w:r w:rsidR="009D7F53">
              <w:rPr>
                <w:noProof/>
                <w:webHidden/>
              </w:rPr>
              <w:instrText xml:space="preserve"> PAGEREF _Toc101797189 \h </w:instrText>
            </w:r>
            <w:r w:rsidR="009D7F53">
              <w:rPr>
                <w:noProof/>
                <w:webHidden/>
              </w:rPr>
            </w:r>
            <w:r w:rsidR="009D7F53">
              <w:rPr>
                <w:noProof/>
                <w:webHidden/>
              </w:rPr>
              <w:fldChar w:fldCharType="separate"/>
            </w:r>
            <w:r w:rsidR="009D7F53">
              <w:rPr>
                <w:noProof/>
                <w:webHidden/>
              </w:rPr>
              <w:t>1</w:t>
            </w:r>
            <w:r w:rsidR="009D7F53">
              <w:rPr>
                <w:noProof/>
                <w:webHidden/>
              </w:rPr>
              <w:fldChar w:fldCharType="end"/>
            </w:r>
          </w:hyperlink>
        </w:p>
        <w:p w14:paraId="28EE4D49" w14:textId="77777777" w:rsidR="009D7F53" w:rsidRDefault="009D7F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90" w:history="1">
            <w:r w:rsidRPr="00CD7FF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7A5D6" w14:textId="6F22EEFD" w:rsidR="009D7F53" w:rsidRDefault="009D7F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191" w:history="1">
            <w:r w:rsidRPr="00CD7FF3">
              <w:rPr>
                <w:rStyle w:val="ad"/>
                <w:noProof/>
              </w:rPr>
              <w:t xml:space="preserve">Вариант </w:t>
            </w:r>
            <w:r>
              <w:rPr>
                <w:rStyle w:val="ad"/>
                <w:noProof/>
              </w:rPr>
              <w:t>4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1E50B" w14:textId="77777777" w:rsidR="009D7F53" w:rsidRDefault="009D7F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92" w:history="1">
            <w:r w:rsidRPr="00CD7FF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CE330" w14:textId="77777777" w:rsidR="009D7F53" w:rsidRDefault="009D7F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93" w:history="1">
            <w:r w:rsidRPr="00CD7FF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47C94" w14:textId="77777777" w:rsidR="009D7F53" w:rsidRDefault="009D7F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194" w:history="1">
            <w:r w:rsidRPr="00CD7FF3">
              <w:rPr>
                <w:rStyle w:val="ad"/>
                <w:noProof/>
              </w:rPr>
              <w:t>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C394A" w14:textId="77777777" w:rsidR="009D7F53" w:rsidRDefault="009D7F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195" w:history="1">
            <w:r w:rsidRPr="00CD7FF3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ED1ED" w14:textId="77777777" w:rsidR="009D7F53" w:rsidRDefault="009D7F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196" w:history="1">
            <w:r w:rsidRPr="00CD7FF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86FA8" w14:textId="77777777" w:rsidR="0022752F" w:rsidRDefault="003049E0">
          <w:r>
            <w:fldChar w:fldCharType="end"/>
          </w:r>
        </w:p>
      </w:sdtContent>
    </w:sdt>
    <w:p w14:paraId="68B02B90" w14:textId="77777777" w:rsidR="0022752F" w:rsidRDefault="003049E0">
      <w:pPr>
        <w:pStyle w:val="1"/>
      </w:pPr>
      <w:bookmarkStart w:id="0" w:name="цель-работы"/>
      <w:bookmarkStart w:id="1" w:name="_Toc101797189"/>
      <w:r>
        <w:t>Цель работы</w:t>
      </w:r>
      <w:bookmarkEnd w:id="1"/>
    </w:p>
    <w:p w14:paraId="4984219B" w14:textId="77777777" w:rsidR="0022752F" w:rsidRDefault="003049E0">
      <w:pPr>
        <w:pStyle w:val="FirstParagraph"/>
      </w:pPr>
      <w:r>
        <w:t>Рассмотреть как будет протекать эпидемия в 2ух случаях.</w:t>
      </w:r>
    </w:p>
    <w:p w14:paraId="6D0A1F88" w14:textId="77777777" w:rsidR="0022752F" w:rsidRDefault="003049E0">
      <w:pPr>
        <w:pStyle w:val="1"/>
      </w:pPr>
      <w:bookmarkStart w:id="2" w:name="задание"/>
      <w:bookmarkStart w:id="3" w:name="_Toc101797190"/>
      <w:bookmarkEnd w:id="0"/>
      <w:r>
        <w:t>Задание</w:t>
      </w:r>
      <w:bookmarkEnd w:id="3"/>
    </w:p>
    <w:p w14:paraId="386897A6" w14:textId="4CBB3901" w:rsidR="0022752F" w:rsidRDefault="003049E0">
      <w:pPr>
        <w:pStyle w:val="2"/>
      </w:pPr>
      <w:bookmarkStart w:id="4" w:name="вариант-26"/>
      <w:bookmarkStart w:id="5" w:name="_Toc101797191"/>
      <w:r>
        <w:t>Вариант</w:t>
      </w:r>
      <w:bookmarkEnd w:id="5"/>
      <w:r w:rsidR="009D7F53">
        <w:t xml:space="preserve"> 41</w:t>
      </w:r>
    </w:p>
    <w:p w14:paraId="1F8E7CDF" w14:textId="77777777" w:rsidR="0022752F" w:rsidRDefault="003049E0">
      <w:pPr>
        <w:pStyle w:val="FirstParagraph"/>
      </w:pPr>
      <w:r>
        <w:t>На одном острове вспыхнула эпидемия. Известно, что из всех проживающих на острове (N=11 200) в момент начала эпидемии (t=0) число заболевших людей (являющихся распространителями инфекции) I(0)=230, А число здоровых людей с иммунитетом к болезни R(0)=45. Та</w:t>
      </w:r>
      <w:r>
        <w:t>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</w:t>
      </w:r>
    </w:p>
    <w:p w14:paraId="38592804" w14:textId="77777777" w:rsidR="0022752F" w:rsidRDefault="003049E0">
      <w:pPr>
        <w:pStyle w:val="a0"/>
      </w:pPr>
      <w:r>
        <w:t>Рассмотрите, как будет протекать эпидемия в случае:</w:t>
      </w:r>
    </w:p>
    <w:p w14:paraId="4F60F359" w14:textId="77777777" w:rsidR="0022752F" w:rsidRDefault="003049E0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5648BA0" w14:textId="77777777" w:rsidR="0022752F" w:rsidRDefault="003049E0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D4D615B" w14:textId="77777777" w:rsidR="0022752F" w:rsidRDefault="003049E0">
      <w:pPr>
        <w:pStyle w:val="1"/>
      </w:pPr>
      <w:bookmarkStart w:id="6" w:name="теоретическое-введение"/>
      <w:bookmarkStart w:id="7" w:name="_Toc101797192"/>
      <w:bookmarkEnd w:id="2"/>
      <w:bookmarkEnd w:id="4"/>
      <w:r>
        <w:t>Теоретическое введение</w:t>
      </w:r>
      <w:bookmarkEnd w:id="7"/>
    </w:p>
    <w:p w14:paraId="6C9C8692" w14:textId="77777777" w:rsidR="0022752F" w:rsidRDefault="003049E0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</w:t>
      </w:r>
      <w:r>
        <w:t xml:space="preserve">обозначим их через S(t). Вторая группа – это число инфицированных особей, которые </w:t>
      </w:r>
      <w:r>
        <w:lastRenderedPageBreak/>
        <w:t>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 w14:paraId="4BE376D0" w14:textId="77777777" w:rsidR="0022752F" w:rsidRDefault="003049E0">
      <w:pPr>
        <w:pStyle w:val="a0"/>
      </w:pPr>
      <w:r>
        <w:t xml:space="preserve">До того, как </w:t>
      </w:r>
      <w:r>
        <w:t xml:space="preserve">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7051F96E" w14:textId="77777777" w:rsidR="0022752F" w:rsidRDefault="003049E0">
      <w:pPr>
        <w:pStyle w:val="a0"/>
      </w:pPr>
      <w:r>
        <w:t>Таким образом, скорость изменения числа S(t) меняет</w:t>
      </w:r>
      <w:r>
        <w:t>ся по следующему закону:</w:t>
      </w:r>
    </w:p>
    <w:p w14:paraId="13DAD212" w14:textId="77777777" w:rsidR="0022752F" w:rsidRDefault="003049E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если</m:t>
                  </m:r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если</m:t>
                  </m:r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</m:m>
          </m:e>
        </m:d>
      </m:oMath>
      <w:r>
        <w:t>(1)</w:t>
      </w:r>
    </w:p>
    <w:p w14:paraId="4CB9BF99" w14:textId="77777777" w:rsidR="0022752F" w:rsidRDefault="003049E0">
      <w:pPr>
        <w:pStyle w:val="a0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</w:t>
      </w:r>
      <w:r>
        <w:t>а единицу времени между заразившимися и теми, кто уже болеет и лечится, т.е.:</w:t>
      </w:r>
    </w:p>
    <w:p w14:paraId="0CF8403B" w14:textId="77777777" w:rsidR="0022752F" w:rsidRDefault="003049E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если</m:t>
                  </m:r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если</m:t>
                  </m:r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</m:m>
          </m:e>
        </m:d>
      </m:oMath>
      <w:r>
        <w:t>(2)</w:t>
      </w:r>
    </w:p>
    <w:p w14:paraId="2AC4BD46" w14:textId="77777777" w:rsidR="0022752F" w:rsidRDefault="003049E0">
      <w:pPr>
        <w:pStyle w:val="a0"/>
      </w:pPr>
      <w:r>
        <w:t>А скорость изменения выздоравливающих особей (при этом приобретающие иммунитет к болезни)</w:t>
      </w:r>
    </w:p>
    <w:p w14:paraId="589DF5DA" w14:textId="77777777" w:rsidR="0022752F" w:rsidRDefault="003049E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I</m:t>
        </m:r>
      </m:oMath>
      <w:r>
        <w:t>(3)</w:t>
      </w:r>
    </w:p>
    <w:p w14:paraId="3EED9AB7" w14:textId="77777777" w:rsidR="0022752F" w:rsidRDefault="003049E0">
      <w:pPr>
        <w:pStyle w:val="a0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– это коэффициенты заболеваемости и выздоровления соответственно.</w:t>
      </w:r>
    </w:p>
    <w:p w14:paraId="3C55353F" w14:textId="77777777" w:rsidR="0022752F" w:rsidRDefault="003049E0">
      <w:pPr>
        <w:pStyle w:val="a0"/>
      </w:pPr>
      <w:r>
        <w:t>Для того, чтобы решения соответствующих уравнен</w:t>
      </w:r>
      <w:r>
        <w:t>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 соответственно. Для анализа</w:t>
      </w:r>
      <w:r>
        <w:t xml:space="preserve">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BE898C4" w14:textId="77777777" w:rsidR="0022752F" w:rsidRDefault="003049E0">
      <w:pPr>
        <w:pStyle w:val="1"/>
      </w:pPr>
      <w:bookmarkStart w:id="8" w:name="выполнение-лабораторной-работы"/>
      <w:bookmarkStart w:id="9" w:name="_Toc101797193"/>
      <w:bookmarkEnd w:id="6"/>
      <w:r>
        <w:t>Выполнение лабораторной работы</w:t>
      </w:r>
      <w:bookmarkEnd w:id="9"/>
    </w:p>
    <w:p w14:paraId="153959BE" w14:textId="77777777" w:rsidR="0022752F" w:rsidRDefault="003049E0">
      <w:pPr>
        <w:pStyle w:val="2"/>
      </w:pPr>
      <w:bookmarkStart w:id="10" w:name="построение-графиков"/>
      <w:bookmarkStart w:id="11" w:name="_Toc101797194"/>
      <w:r>
        <w:t>Построение графиков</w:t>
      </w:r>
      <w:bookmarkEnd w:id="11"/>
    </w:p>
    <w:p w14:paraId="54348CE3" w14:textId="77777777" w:rsidR="0022752F" w:rsidRDefault="003049E0">
      <w:pPr>
        <w:pStyle w:val="FirstParagraph"/>
      </w:pPr>
      <w:r>
        <w:t>График для 1ого случая (График 1).</w:t>
      </w:r>
    </w:p>
    <w:p w14:paraId="7F0DC983" w14:textId="77777777" w:rsidR="0022752F" w:rsidRDefault="003049E0">
      <w:pPr>
        <w:pStyle w:val="CaptionedFigure"/>
      </w:pPr>
      <w:bookmarkStart w:id="12" w:name="fig:001"/>
      <w:r>
        <w:rPr>
          <w:noProof/>
        </w:rPr>
        <w:lastRenderedPageBreak/>
        <w:drawing>
          <wp:inline distT="0" distB="0" distL="0" distR="0" wp14:anchorId="721369BE" wp14:editId="6DCC9049">
            <wp:extent cx="5334000" cy="2760896"/>
            <wp:effectExtent l="0" t="0" r="0" b="0"/>
            <wp:docPr id="25" name="Picture" descr="График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6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EF899C1" w14:textId="77777777" w:rsidR="0022752F" w:rsidRDefault="003049E0">
      <w:pPr>
        <w:pStyle w:val="ImageCaption"/>
      </w:pPr>
      <w:r>
        <w:t>График 1.</w:t>
      </w:r>
    </w:p>
    <w:p w14:paraId="322F61FF" w14:textId="77777777" w:rsidR="0022752F" w:rsidRDefault="003049E0">
      <w:pPr>
        <w:pStyle w:val="a0"/>
      </w:pPr>
      <w:r>
        <w:t>График для 2ого случая (График 2).</w:t>
      </w:r>
    </w:p>
    <w:p w14:paraId="5ECF4827" w14:textId="77777777" w:rsidR="0022752F" w:rsidRDefault="003049E0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5BC840DF" wp14:editId="2C6D8AB2">
            <wp:extent cx="5334000" cy="2745249"/>
            <wp:effectExtent l="0" t="0" r="0" b="0"/>
            <wp:docPr id="29" name="Picture" descr="График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6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10FFC2C" w14:textId="77777777" w:rsidR="0022752F" w:rsidRDefault="003049E0">
      <w:pPr>
        <w:pStyle w:val="ImageCaption"/>
      </w:pPr>
      <w:r>
        <w:t>График 2.</w:t>
      </w:r>
    </w:p>
    <w:p w14:paraId="6D4A156C" w14:textId="77777777" w:rsidR="0022752F" w:rsidRDefault="003049E0">
      <w:pPr>
        <w:pStyle w:val="2"/>
      </w:pPr>
      <w:bookmarkStart w:id="14" w:name="код-программы"/>
      <w:bookmarkStart w:id="15" w:name="_Toc101797195"/>
      <w:bookmarkEnd w:id="10"/>
      <w:r>
        <w:t>Код программы</w:t>
      </w:r>
      <w:bookmarkEnd w:id="15"/>
    </w:p>
    <w:p w14:paraId="4E24D096" w14:textId="77777777" w:rsidR="0022752F" w:rsidRDefault="003049E0">
      <w:pPr>
        <w:pStyle w:val="FirstParagraph"/>
      </w:pPr>
      <w:r>
        <w:t>Код программы для построения графиков (Код 1).</w:t>
      </w:r>
    </w:p>
    <w:p w14:paraId="7562EA2C" w14:textId="77777777" w:rsidR="0022752F" w:rsidRDefault="003049E0">
      <w:pPr>
        <w:pStyle w:val="CaptionedFigure"/>
      </w:pPr>
      <w:bookmarkStart w:id="16" w:name="fig:005"/>
      <w:r>
        <w:rPr>
          <w:noProof/>
        </w:rPr>
        <w:lastRenderedPageBreak/>
        <w:drawing>
          <wp:inline distT="0" distB="0" distL="0" distR="0" wp14:anchorId="016EA6C9" wp14:editId="0D011183">
            <wp:extent cx="2723949" cy="2367814"/>
            <wp:effectExtent l="0" t="0" r="0" b="0"/>
            <wp:docPr id="34" name="Picture" descr="Код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6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EBE9876" w14:textId="77777777" w:rsidR="0022752F" w:rsidRDefault="003049E0">
      <w:pPr>
        <w:pStyle w:val="ImageCaption"/>
      </w:pPr>
      <w:r>
        <w:t>Код 1.</w:t>
      </w:r>
    </w:p>
    <w:p w14:paraId="20EBD816" w14:textId="77777777" w:rsidR="0022752F" w:rsidRDefault="003049E0">
      <w:pPr>
        <w:pStyle w:val="1"/>
      </w:pPr>
      <w:bookmarkStart w:id="17" w:name="выводы"/>
      <w:bookmarkStart w:id="18" w:name="_Toc101797196"/>
      <w:bookmarkEnd w:id="8"/>
      <w:bookmarkEnd w:id="14"/>
      <w:r>
        <w:t>Выводы</w:t>
      </w:r>
      <w:bookmarkEnd w:id="18"/>
    </w:p>
    <w:p w14:paraId="12CD8927" w14:textId="77777777" w:rsidR="0022752F" w:rsidRDefault="003049E0">
      <w:pPr>
        <w:pStyle w:val="FirstParagraph"/>
      </w:pPr>
      <w:r>
        <w:t>Рассмотрели как будет протекать эпидемия в 2ух случаях.</w:t>
      </w:r>
      <w:bookmarkEnd w:id="17"/>
    </w:p>
    <w:sectPr w:rsidR="0022752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08083" w14:textId="77777777" w:rsidR="003049E0" w:rsidRDefault="003049E0">
      <w:pPr>
        <w:spacing w:after="0"/>
      </w:pPr>
      <w:r>
        <w:separator/>
      </w:r>
    </w:p>
  </w:endnote>
  <w:endnote w:type="continuationSeparator" w:id="0">
    <w:p w14:paraId="1C5C0DBC" w14:textId="77777777" w:rsidR="003049E0" w:rsidRDefault="003049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2A900" w14:textId="77777777" w:rsidR="003049E0" w:rsidRDefault="003049E0">
      <w:r>
        <w:separator/>
      </w:r>
    </w:p>
  </w:footnote>
  <w:footnote w:type="continuationSeparator" w:id="0">
    <w:p w14:paraId="159B453B" w14:textId="77777777" w:rsidR="003049E0" w:rsidRDefault="003049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68DC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EEE02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752F"/>
    <w:rsid w:val="0022752F"/>
    <w:rsid w:val="003049E0"/>
    <w:rsid w:val="009D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BEFC12"/>
  <w15:docId w15:val="{698845CF-146E-4A20-9D14-7DFE8886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D7F5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D7F5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13</Words>
  <Characters>2925</Characters>
  <Application>Microsoft Office Word</Application>
  <DocSecurity>0</DocSecurity>
  <Lines>24</Lines>
  <Paragraphs>6</Paragraphs>
  <ScaleCrop>false</ScaleCrop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6 Задача об эпидемии</dc:title>
  <dc:creator>Поляков Иван Андреевич</dc:creator>
  <cp:keywords/>
  <cp:lastModifiedBy>Поздняков Данила Романович</cp:lastModifiedBy>
  <cp:revision>2</cp:revision>
  <dcterms:created xsi:type="dcterms:W3CDTF">2022-03-14T08:40:00Z</dcterms:created>
  <dcterms:modified xsi:type="dcterms:W3CDTF">2022-04-25T13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